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Islamabad, Pakistan</w:t>
      </w:r>
    </w:p>
    <w:p>
      <w:pPr>
        <w:pStyle w:val="BodyText"/>
      </w:pPr>
      <w:r>
        <w:t xml:space="preserve">[Your Email Address]</w:t>
      </w:r>
    </w:p>
    <w:p>
      <w:pPr>
        <w:pStyle w:val="BodyText"/>
      </w:pPr>
      <w:r>
        <w:t xml:space="preserve">[Your Phone Number]</w:t>
      </w:r>
    </w:p>
    <w:bookmarkStart w:id="20" w:name="internship-application-letter"/>
    <w:p>
      <w:pPr>
        <w:pStyle w:val="Heading1"/>
      </w:pPr>
      <w:r>
        <w:t xml:space="preserve">INTERNSHIP APPLICATION LETTER</w:t>
      </w:r>
    </w:p>
    <w:p>
      <w:pPr>
        <w:pStyle w:val="FirstParagraph"/>
      </w:pPr>
      <w:r>
        <w:rPr>
          <w:bCs/>
          <w:b/>
        </w:rPr>
        <w:t xml:space="preserve">FOR POLICE OFFICER INTERNSHIP OPPORTUNITY</w:t>
      </w:r>
    </w:p>
    <w:bookmarkEnd w:id="20"/>
    <w:p>
      <w:pPr>
        <w:pStyle w:val="BodyText"/>
      </w:pPr>
      <w:r>
        <w:t xml:space="preserve">The Director General</w:t>
      </w:r>
      <w:r>
        <w:br/>
      </w:r>
      <w:r>
        <w:t xml:space="preserve">Islamabad Police Department</w:t>
      </w:r>
      <w:r>
        <w:br/>
      </w:r>
      <w:r>
        <w:t xml:space="preserve">G-6/4, Islamabad, Pakistan</w:t>
      </w:r>
    </w:p>
    <w:p>
      <w:pPr>
        <w:pStyle w:val="BodyText"/>
      </w:pPr>
      <w:r>
        <w:t xml:space="preserve">Date: [Current Date]</w:t>
      </w:r>
    </w:p>
    <w:p>
      <w:pPr>
        <w:pStyle w:val="BodyText"/>
      </w:pPr>
      <w:r>
        <w:t xml:space="preserve">Dear Director General,</w:t>
      </w:r>
    </w:p>
    <w:p>
      <w:pPr>
        <w:pStyle w:val="BodyText"/>
      </w:pPr>
      <w:r>
        <w:t xml:space="preserve">It is with profound respect for the noble service of law enforcement in our nation that I submit my enthusiastic application for the Police Officer Internship Program at the Islamabad Police Department. As a dedicated student deeply committed to public safety and community welfare, I believe this opportunity represents a crucial step toward becoming an effective guardian of justice in Pakistan Islamabad. This</w:t>
      </w:r>
      <w:r>
        <w:t xml:space="preserve"> </w:t>
      </w:r>
      <w:r>
        <w:rPr>
          <w:bCs/>
          <w:b/>
        </w:rPr>
        <w:t xml:space="preserve">Internship Application Letter</w:t>
      </w:r>
      <w:r>
        <w:t xml:space="preserve"> </w:t>
      </w:r>
      <w:r>
        <w:t xml:space="preserve">formally expresses my earnest desire to contribute to your esteemed department while gaining invaluable practical experience under the guidance of seasoned professionals.</w:t>
      </w:r>
    </w:p>
    <w:p>
      <w:pPr>
        <w:pStyle w:val="BodyText"/>
      </w:pPr>
      <w:r>
        <w:t xml:space="preserve">My academic foundation in Criminal Justice at Quaid-e-Azam University has equipped me with comprehensive knowledge of legal frameworks, crime prevention strategies, and ethical policing principles. However, I recognize that true excellence in law enforcement transcends theoretical understanding—it demands hands-on engagement within the dynamic environment of Pakistan's capital city. Islamabad stands as a beacon of national security and progressive governance where challenges like urban crime management, cyber safety awareness, and community policing initiatives require innovative approaches. As someone who has witnessed firsthand the transformative impact of professional police work during my volunteer experience at the Rawalpindi District Police Station, I am driven to deepen my understanding within Islamabad's unique security ecosystem.</w:t>
      </w:r>
    </w:p>
    <w:p>
      <w:pPr>
        <w:pStyle w:val="BodyText"/>
      </w:pPr>
      <w:r>
        <w:t xml:space="preserve">The Islamabad Police Department’s reputation for integrity and technological advancement makes it an unparalleled learning ground. Having followed your department's initiatives like the Smart Policing Project, Community Policing Units in commercial zones, and the dedicated Women Safety Helpline, I am inspired by your commitment to modernizing law enforcement while preserving traditional values. My proficiency in data analysis (using SPSS and Tableau) and fluency in Urdu, English, and Punjabi positions me to contribute meaningfully to your digital crime reporting systems. More importantly, my volunteer work with the Islamabad Social Welfare Association—where I assisted displaced families following recent weather events—has honed my ability to communicate compassionately during high-stress situations—a skill directly transferable to police-community engagement in Pakistan Islamabad.</w:t>
      </w:r>
    </w:p>
    <w:p>
      <w:pPr>
        <w:pStyle w:val="BodyText"/>
      </w:pPr>
      <w:r>
        <w:t xml:space="preserve">I am particularly drawn to your department's emphasis on youth development through mentorship programs. The prospect of learning from officers who have navigated complex cases—from managing large-scale public events at Faisal Mosque to responding to cyber threats targeting government portals—aligns perfectly with my career aspirations. During my academic research, I analyzed police response effectiveness during the 2023 Islamabad International Film Festival, identifying gaps in crowd management protocols that could benefit from fresh perspectives. This project reinforced my belief that effective policing requires both technical skill and cultural sensitivity to Pakistan's diverse urban landscape.</w:t>
      </w:r>
    </w:p>
    <w:p>
      <w:pPr>
        <w:pStyle w:val="BodyText"/>
      </w:pPr>
      <w:r>
        <w:t xml:space="preserve">My personal commitment to public service is deeply rooted in the legacy of Pakistan’s law enforcement. I have studied the historical significance of the Islamabad Police’s role in safeguarding diplomatic missions, national institutions, and the citizens who call this city home. Witnessing police officers protect educational institutions during student protests last year solidified my resolve to serve with honor. In my view, a</w:t>
      </w:r>
      <w:r>
        <w:t xml:space="preserve"> </w:t>
      </w:r>
      <w:r>
        <w:rPr>
          <w:bCs/>
          <w:b/>
        </w:rPr>
        <w:t xml:space="preserve">Police Officer</w:t>
      </w:r>
      <w:r>
        <w:t xml:space="preserve"> </w:t>
      </w:r>
      <w:r>
        <w:t xml:space="preserve">in Pakistan Islamabad is not merely a law enforcer but a community anchor—a role demanding empathy as much as authority, especially in our multicultural capital where 35+ ethnic groups coexist.</w:t>
      </w:r>
    </w:p>
    <w:p>
      <w:pPr>
        <w:pStyle w:val="BodyText"/>
      </w:pPr>
      <w:r>
        <w:t xml:space="preserve">I understand that this internship opportunity comes with rigorous responsibilities. I am prepared to embrace the full spectrum of police duties, from patrolling sensitive areas like the Red Zone and diplomatic corridors to participating in anti-drug drives in peri-urban communities. My physical fitness certifications (including a 5km run completion in under 20 minutes) and first-aid training align with departmental requirements. Furthermore, I have familiarized myself with Pakistan’s Police Act of 1861 and the recent amendments to the Anti-Terrorism Act, ensuring my academic knowledge remains current for field application.</w:t>
      </w:r>
    </w:p>
    <w:p>
      <w:pPr>
        <w:pStyle w:val="BodyText"/>
      </w:pPr>
      <w:r>
        <w:t xml:space="preserve">What distinguishes me is not merely my qualifications but my understanding that policing in Pakistan Islamabad operates at the intersection of tradition and modernity. While respecting our cultural ethos where community trust is paramount, I am equally adept at utilizing digital tools for crime mapping and evidence analysis—skills increasingly vital in addressing contemporary security challenges. My internship goal extends beyond personal growth; I aim to contribute innovative ideas to improve response times in Islamabad’s traffic-congested zones through real-time data sharing with the Traffic Police Unit.</w:t>
      </w:r>
    </w:p>
    <w:p>
      <w:pPr>
        <w:pStyle w:val="BodyText"/>
      </w:pPr>
      <w:r>
        <w:t xml:space="preserve">In closing, I implore you to consider this application as a testament of my unwavering dedication to serving Pakistan through its most vital institution—law enforcement. The Islamabad Police Department’s mission to "Protect and Serve" resonates deeply with my life's purpose. I am eager to learn from your exemplary officers and contribute meaningfully toward building a safer, more just Islamabad for all citizens, whether they reside in Diplomatic Enclave, DHA Phase V, or the historic neighborhoods of Peshawar Road.</w:t>
      </w:r>
    </w:p>
    <w:p>
      <w:pPr>
        <w:pStyle w:val="BodyText"/>
      </w:pPr>
      <w:r>
        <w:t xml:space="preserve">Thank you for considering my application. I have attached my academic transcripts and a letter of recommendation from Professor Ali Raza (Head of Criminal Justice Department). I welcome the opportunity to discuss how my background aligns with your department’s vision at your earliest convenience and am available for an interview within 48 hours.</w:t>
      </w:r>
    </w:p>
    <w:p>
      <w:pPr>
        <w:pStyle w:val="BodyText"/>
      </w:pPr>
      <w:r>
        <w:t xml:space="preserve">With utmost respect and anticipation,</w:t>
      </w:r>
    </w:p>
    <w:p>
      <w:pPr>
        <w:pStyle w:val="BodyText"/>
      </w:pPr>
      <w:r>
        <w:t xml:space="preserve">[Your Full Name]</w:t>
      </w:r>
    </w:p>
    <w:p>
      <w:pPr>
        <w:pStyle w:val="BodyText"/>
      </w:pPr>
      <w:r>
        <w:t xml:space="preserve">This document is a formal</w:t>
      </w:r>
      <w:r>
        <w:t xml:space="preserve"> </w:t>
      </w:r>
      <w:r>
        <w:rPr>
          <w:bCs/>
          <w:b/>
        </w:rPr>
        <w:t xml:space="preserve">Internship Application Letter</w:t>
      </w:r>
      <w:r>
        <w:t xml:space="preserve"> </w:t>
      </w:r>
      <w:r>
        <w:t xml:space="preserve">submitted for the Police Officer Internship Program at the Islamabad Police Department, Pakista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5-12-12T03:41:30Z</dcterms:created>
  <dcterms:modified xsi:type="dcterms:W3CDTF">2025-12-12T03:41:30Z</dcterms:modified>
</cp:coreProperties>
</file>

<file path=docProps/custom.xml><?xml version="1.0" encoding="utf-8"?>
<Properties xmlns="http://schemas.openxmlformats.org/officeDocument/2006/custom-properties" xmlns:vt="http://schemas.openxmlformats.org/officeDocument/2006/docPropsVTypes"/>
</file>